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A6069" w:rsidRDefault="00E2660F" w:rsidP="00E2660F">
      <w:pPr>
        <w:jc w:val="center"/>
      </w:pPr>
      <w:r>
        <w:rPr>
          <w:noProof/>
          <w:lang w:bidi="ar-SA"/>
        </w:rPr>
        <w:drawing>
          <wp:inline distT="0" distB="0" distL="0" distR="0">
            <wp:extent cx="557780" cy="526211"/>
            <wp:effectExtent l="19050" t="0" r="0" b="0"/>
            <wp:docPr id="1" name="Picture 1" descr="C:\Program Files (x86)\Microsoft Office\MEDIA\CAGCAT10\j0281904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Program Files (x86)\Microsoft Office\MEDIA\CAGCAT10\j0281904.wmf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558329" cy="5267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E7450">
        <w:t xml:space="preserve">Dr. </w:t>
      </w:r>
      <w:r w:rsidR="007C7372">
        <w:t>Joys Affirmations</w:t>
      </w:r>
      <w:r w:rsidRPr="00E2660F">
        <w:drawing>
          <wp:inline distT="0" distB="0" distL="0" distR="0">
            <wp:extent cx="557780" cy="526211"/>
            <wp:effectExtent l="19050" t="0" r="0" b="0"/>
            <wp:docPr id="2" name="Picture 1" descr="C:\Program Files (x86)\Microsoft Office\MEDIA\CAGCAT10\j0281904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Program Files (x86)\Microsoft Office\MEDIA\CAGCAT10\j0281904.wmf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558329" cy="5267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660F" w:rsidRDefault="00E2660F" w:rsidP="00E2660F">
      <w:pPr>
        <w:jc w:val="center"/>
      </w:pPr>
    </w:p>
    <w:p w:rsidR="007C7372" w:rsidRDefault="007C7372" w:rsidP="007C7372">
      <w:r>
        <w:t>Setting subliminal thought visualization into motion, program yourself daily while in a light state of meditation or self-hypnosis</w:t>
      </w:r>
    </w:p>
    <w:p w:rsidR="006246C5" w:rsidRDefault="006246C5" w:rsidP="007C7372">
      <w:r>
        <w:t>Pause after each statement and close your eyes to visualize the picture.</w:t>
      </w:r>
    </w:p>
    <w:p w:rsidR="007C7372" w:rsidRDefault="007C7372" w:rsidP="007C7372">
      <w:r>
        <w:t>With every breath I breathe each day, my subconscious mind accepts a visual picture of me as a healthy, prosperous, fulfilled</w:t>
      </w:r>
      <w:r w:rsidR="00FE7450">
        <w:t>,</w:t>
      </w:r>
      <w:r>
        <w:t xml:space="preserve"> and</w:t>
      </w:r>
      <w:r w:rsidR="00FE7450">
        <w:t xml:space="preserve"> </w:t>
      </w:r>
      <w:r>
        <w:t>happy person.</w:t>
      </w:r>
    </w:p>
    <w:p w:rsidR="00FE7450" w:rsidRDefault="00FE7450" w:rsidP="007C7372"/>
    <w:p w:rsidR="007C7372" w:rsidRDefault="007C7372" w:rsidP="007C7372">
      <w:r>
        <w:t>With every heartbeat, each day of my life, my subconscious mind accepts a visual picture of me as a person of radiant health, financial wealth, fulfillment</w:t>
      </w:r>
      <w:r w:rsidR="00FE7450">
        <w:t>,</w:t>
      </w:r>
      <w:r>
        <w:t xml:space="preserve"> and happiness.</w:t>
      </w:r>
    </w:p>
    <w:p w:rsidR="00FE7450" w:rsidRDefault="00FE7450" w:rsidP="007C7372"/>
    <w:p w:rsidR="007C7372" w:rsidRDefault="007C7372" w:rsidP="007C7372">
      <w:r>
        <w:t>With everything I do today, my subconscious mind accepts a visual picture of me as a person who has health, abundance, love</w:t>
      </w:r>
      <w:r w:rsidR="00FE7450">
        <w:t>,</w:t>
      </w:r>
      <w:r>
        <w:t xml:space="preserve"> and awareness. </w:t>
      </w:r>
    </w:p>
    <w:p w:rsidR="00FE7450" w:rsidRDefault="00FE7450" w:rsidP="007C7372"/>
    <w:p w:rsidR="007C7372" w:rsidRDefault="007C7372" w:rsidP="007C7372">
      <w:r>
        <w:t xml:space="preserve">With every step I take today, </w:t>
      </w:r>
      <w:proofErr w:type="gramStart"/>
      <w:r>
        <w:t>My</w:t>
      </w:r>
      <w:proofErr w:type="gramEnd"/>
      <w:r>
        <w:t xml:space="preserve"> body is working to ultimate health, love of myself</w:t>
      </w:r>
      <w:r w:rsidR="00FE7450">
        <w:t>,</w:t>
      </w:r>
      <w:r>
        <w:t xml:space="preserve"> and abundance in all things.</w:t>
      </w:r>
    </w:p>
    <w:p w:rsidR="00FE7450" w:rsidRDefault="00FE7450" w:rsidP="007C7372"/>
    <w:p w:rsidR="00FE7450" w:rsidRDefault="00FE7450" w:rsidP="007C7372">
      <w:r>
        <w:t xml:space="preserve">I am healthy and love </w:t>
      </w:r>
      <w:proofErr w:type="spellStart"/>
      <w:r>
        <w:t>my self</w:t>
      </w:r>
      <w:proofErr w:type="spellEnd"/>
      <w:r>
        <w:t>.   God is with me and fills me with light and health.</w:t>
      </w:r>
    </w:p>
    <w:p w:rsidR="00FE7450" w:rsidRDefault="00FE7450" w:rsidP="007C7372"/>
    <w:p w:rsidR="00FE7450" w:rsidRDefault="00FE7450" w:rsidP="007C7372">
      <w:r>
        <w:t xml:space="preserve">Each day is a new beginning for loving me.  I am love, I share love, </w:t>
      </w:r>
      <w:proofErr w:type="gramStart"/>
      <w:r>
        <w:t>I</w:t>
      </w:r>
      <w:proofErr w:type="gramEnd"/>
      <w:r>
        <w:t xml:space="preserve"> receive love.</w:t>
      </w:r>
    </w:p>
    <w:p w:rsidR="00FE7450" w:rsidRDefault="00FE7450" w:rsidP="007C7372"/>
    <w:p w:rsidR="007C7372" w:rsidRDefault="007C7372"/>
    <w:sectPr w:rsidR="007C7372" w:rsidSect="00E2660F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rUwtjS0NLG0tDAztDBS0lEKTi0uzszPAykwqgUA28nNuSwAAAA="/>
  </w:docVars>
  <w:rsids>
    <w:rsidRoot w:val="007C7372"/>
    <w:rsid w:val="000909F0"/>
    <w:rsid w:val="002835EA"/>
    <w:rsid w:val="003F0D2C"/>
    <w:rsid w:val="004D5B1C"/>
    <w:rsid w:val="006246C5"/>
    <w:rsid w:val="007C7372"/>
    <w:rsid w:val="00951A9D"/>
    <w:rsid w:val="00AA6069"/>
    <w:rsid w:val="00D22374"/>
    <w:rsid w:val="00E2660F"/>
    <w:rsid w:val="00F4657F"/>
    <w:rsid w:val="00FE745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theme="minorBidi"/>
        <w:sz w:val="24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5B1C"/>
  </w:style>
  <w:style w:type="paragraph" w:styleId="Heading1">
    <w:name w:val="heading 1"/>
    <w:basedOn w:val="Normal"/>
    <w:next w:val="Normal"/>
    <w:link w:val="Heading1Char"/>
    <w:uiPriority w:val="9"/>
    <w:qFormat/>
    <w:rsid w:val="004D5B1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5B1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5B1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5B1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5B1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5B1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5B1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5B1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5B1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B1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5B1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D5B1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D5B1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D5B1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4D5B1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D5B1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4D5B1C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D5B1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D5B1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D5B1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5B1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5B1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D5B1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4D5B1C"/>
    <w:rPr>
      <w:b/>
      <w:bCs/>
    </w:rPr>
  </w:style>
  <w:style w:type="character" w:styleId="Emphasis">
    <w:name w:val="Emphasis"/>
    <w:basedOn w:val="DefaultParagraphFont"/>
    <w:uiPriority w:val="20"/>
    <w:qFormat/>
    <w:rsid w:val="004D5B1C"/>
    <w:rPr>
      <w:i/>
      <w:iCs/>
    </w:rPr>
  </w:style>
  <w:style w:type="paragraph" w:styleId="NoSpacing">
    <w:name w:val="No Spacing"/>
    <w:uiPriority w:val="1"/>
    <w:qFormat/>
    <w:rsid w:val="004D5B1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D5B1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D5B1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D5B1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5B1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5B1C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4D5B1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4D5B1C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4D5B1C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4D5B1C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D5B1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5B1C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66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60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5</Words>
  <Characters>832</Characters>
  <Application>Microsoft Office Word</Application>
  <DocSecurity>0</DocSecurity>
  <Lines>6</Lines>
  <Paragraphs>1</Paragraphs>
  <ScaleCrop>false</ScaleCrop>
  <Company>HP</Company>
  <LinksUpToDate>false</LinksUpToDate>
  <CharactersWithSpaces>9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LCMT</dc:creator>
  <cp:lastModifiedBy>Family</cp:lastModifiedBy>
  <cp:revision>4</cp:revision>
  <dcterms:created xsi:type="dcterms:W3CDTF">2018-06-19T13:18:00Z</dcterms:created>
  <dcterms:modified xsi:type="dcterms:W3CDTF">2020-06-05T14:10:00Z</dcterms:modified>
</cp:coreProperties>
</file>